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061C5" w14:textId="53A4241D" w:rsidR="003B46B9" w:rsidRPr="00C6772D" w:rsidRDefault="006E1A99" w:rsidP="003B46B9">
      <w:pPr>
        <w:tabs>
          <w:tab w:val="left" w:pos="1494"/>
        </w:tabs>
        <w:rPr>
          <w:rFonts w:ascii="Avenir Next LT Pro" w:hAnsi="Avenir Next LT Pro"/>
          <w:b/>
          <w:bCs/>
          <w:lang w:val="en-GB"/>
        </w:rPr>
      </w:pPr>
      <w:r w:rsidRPr="00C6772D">
        <w:rPr>
          <w:rFonts w:ascii="Avenir Next LT Pro" w:hAnsi="Avenir Next LT Pro"/>
          <w:b/>
          <w:bCs/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B0A5E46" wp14:editId="4082D4FA">
                <wp:simplePos x="0" y="0"/>
                <wp:positionH relativeFrom="margin">
                  <wp:align>right</wp:align>
                </wp:positionH>
                <wp:positionV relativeFrom="paragraph">
                  <wp:posOffset>212144</wp:posOffset>
                </wp:positionV>
                <wp:extent cx="6869927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69927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AF31AB" id="Straight Connector 3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89.75pt,16.7pt" to="1030.7pt,1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" strokecolor="#212934 [1615]" strokeweight=".5pt">
                <v:stroke joinstyle="miter"/>
                <w10:wrap anchorx="margin"/>
              </v:line>
            </w:pict>
          </mc:Fallback>
        </mc:AlternateContent>
      </w:r>
      <w:r w:rsidR="003B46B9" w:rsidRPr="00C6772D">
        <w:rPr>
          <w:rFonts w:ascii="Avenir Next LT Pro" w:hAnsi="Avenir Next LT Pro"/>
          <w:b/>
          <w:bCs/>
          <w:lang w:val="en-GB"/>
        </w:rPr>
        <w:t>Introduction</w:t>
      </w:r>
    </w:p>
    <w:p w14:paraId="09E84FA9" w14:textId="5150B109" w:rsidR="003B46B9" w:rsidRPr="0037532E" w:rsidRDefault="003B46B9" w:rsidP="006E1A99">
      <w:pPr>
        <w:tabs>
          <w:tab w:val="left" w:pos="1494"/>
        </w:tabs>
        <w:jc w:val="both"/>
        <w:rPr>
          <w:lang w:val="el-GR"/>
        </w:rPr>
      </w:pPr>
      <w:r w:rsidRPr="00C6772D">
        <w:rPr>
          <w:rFonts w:ascii="Avenir Next LT Pro" w:hAnsi="Avenir Next LT Pro"/>
          <w:lang w:val="en-GB"/>
        </w:rPr>
        <w:t>This questionnaire is required to be answered on a Legal Entity (LE) level. This means the Gambling Company will answer the questionnaire at an ultimate parent/head office &amp; subsidiary level for which any branches would be considered covered by that parent/subsidiary DDQ.</w:t>
      </w:r>
    </w:p>
    <w:p w14:paraId="78A8925B" w14:textId="64D6C76C" w:rsidR="003B46B9" w:rsidRPr="00C6772D" w:rsidRDefault="003B46B9" w:rsidP="003B46B9">
      <w:pPr>
        <w:pStyle w:val="ListParagraph"/>
        <w:numPr>
          <w:ilvl w:val="0"/>
          <w:numId w:val="4"/>
        </w:numPr>
        <w:tabs>
          <w:tab w:val="left" w:pos="1494"/>
        </w:tabs>
        <w:rPr>
          <w:rFonts w:ascii="Avenir Next LT Pro" w:hAnsi="Avenir Next LT Pro"/>
          <w:b/>
          <w:bCs/>
          <w:lang w:val="en-GB"/>
        </w:rPr>
      </w:pPr>
      <w:r w:rsidRPr="00C6772D">
        <w:rPr>
          <w:rFonts w:ascii="Avenir Next LT Pro" w:hAnsi="Avenir Next LT Pro"/>
          <w:b/>
          <w:bCs/>
          <w:lang w:val="en-GB"/>
        </w:rPr>
        <w:t>Entity &amp; Ownership</w:t>
      </w:r>
    </w:p>
    <w:tbl>
      <w:tblPr>
        <w:tblStyle w:val="MediumShading1-Accent11"/>
        <w:tblpPr w:leftFromText="180" w:rightFromText="180" w:vertAnchor="text" w:horzAnchor="margin" w:tblpXSpec="center" w:tblpY="211"/>
        <w:tblW w:w="10915" w:type="dxa"/>
        <w:tblInd w:w="0" w:type="dxa"/>
        <w:tblBorders>
          <w:insideV w:val="single" w:sz="8" w:space="0" w:color="7295D2" w:themeColor="accent1" w:themeTint="BF"/>
        </w:tblBorders>
        <w:shd w:val="clear" w:color="auto" w:fill="D5DCE4" w:themeFill="text2" w:themeFillTint="33"/>
        <w:tblLayout w:type="fixed"/>
        <w:tblLook w:val="04A0" w:firstRow="1" w:lastRow="0" w:firstColumn="1" w:lastColumn="0" w:noHBand="0" w:noVBand="1"/>
      </w:tblPr>
      <w:tblGrid>
        <w:gridCol w:w="557"/>
        <w:gridCol w:w="1843"/>
        <w:gridCol w:w="968"/>
        <w:gridCol w:w="7547"/>
      </w:tblGrid>
      <w:tr w:rsidR="006E1A99" w:rsidRPr="00C6772D" w14:paraId="7BE5F41D" w14:textId="77777777" w:rsidTr="00847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right w:val="single" w:sz="8" w:space="0" w:color="7295D2" w:themeColor="accent1" w:themeTint="BF"/>
            </w:tcBorders>
            <w:shd w:val="clear" w:color="auto" w:fill="222A35" w:themeFill="text2" w:themeFillShade="80"/>
            <w:vAlign w:val="center"/>
          </w:tcPr>
          <w:p w14:paraId="2667E368" w14:textId="77777777" w:rsidR="003B46B9" w:rsidRPr="00C6772D" w:rsidRDefault="003B46B9" w:rsidP="003B46B9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</w:p>
        </w:tc>
        <w:tc>
          <w:tcPr>
            <w:tcW w:w="1843" w:type="dxa"/>
            <w:tcBorders>
              <w:right w:val="single" w:sz="8" w:space="0" w:color="7295D2" w:themeColor="accent1" w:themeTint="BF"/>
            </w:tcBorders>
            <w:shd w:val="clear" w:color="auto" w:fill="222A35" w:themeFill="text2" w:themeFillShade="80"/>
            <w:vAlign w:val="center"/>
          </w:tcPr>
          <w:p w14:paraId="7A8BD4B6" w14:textId="77777777" w:rsidR="003B46B9" w:rsidRPr="00C6772D" w:rsidRDefault="003B46B9" w:rsidP="003B46B9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Question</w:t>
            </w:r>
          </w:p>
        </w:tc>
        <w:tc>
          <w:tcPr>
            <w:tcW w:w="968" w:type="dxa"/>
            <w:shd w:val="clear" w:color="auto" w:fill="222A35" w:themeFill="text2" w:themeFillShade="80"/>
          </w:tcPr>
          <w:p w14:paraId="616C3257" w14:textId="77777777" w:rsidR="003B46B9" w:rsidRPr="00C6772D" w:rsidRDefault="003B46B9" w:rsidP="003B46B9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</w:pPr>
          </w:p>
        </w:tc>
        <w:tc>
          <w:tcPr>
            <w:tcW w:w="7547" w:type="dxa"/>
            <w:shd w:val="clear" w:color="auto" w:fill="222A35" w:themeFill="text2" w:themeFillShade="80"/>
          </w:tcPr>
          <w:p w14:paraId="0ED426EC" w14:textId="77777777" w:rsidR="003B46B9" w:rsidRPr="00C6772D" w:rsidRDefault="003B46B9" w:rsidP="003B46B9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Response</w:t>
            </w:r>
          </w:p>
        </w:tc>
      </w:tr>
      <w:tr w:rsidR="003B46B9" w:rsidRPr="00C6772D" w14:paraId="388A7D2C" w14:textId="77777777" w:rsidTr="00847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  <w:hideMark/>
          </w:tcPr>
          <w:p w14:paraId="3FD2E835" w14:textId="77777777" w:rsidR="003B46B9" w:rsidRPr="00C6772D" w:rsidRDefault="003B46B9" w:rsidP="003B46B9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</w:t>
            </w:r>
          </w:p>
        </w:tc>
        <w:tc>
          <w:tcPr>
            <w:tcW w:w="184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  <w:hideMark/>
          </w:tcPr>
          <w:p w14:paraId="192313D8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C00000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Legal Name</w:t>
            </w:r>
          </w:p>
        </w:tc>
        <w:tc>
          <w:tcPr>
            <w:tcW w:w="96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</w:tcPr>
          <w:p w14:paraId="71BD1018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C00000"/>
                <w:sz w:val="18"/>
                <w:szCs w:val="18"/>
                <w:lang w:val="en-GB"/>
              </w:rPr>
            </w:pPr>
          </w:p>
        </w:tc>
        <w:tc>
          <w:tcPr>
            <w:tcW w:w="754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7D1F659F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C00000"/>
                <w:sz w:val="18"/>
                <w:szCs w:val="18"/>
                <w:lang w:val="en-GB"/>
              </w:rPr>
            </w:pPr>
          </w:p>
        </w:tc>
      </w:tr>
      <w:tr w:rsidR="006E1A99" w:rsidRPr="00C6772D" w14:paraId="23361AC6" w14:textId="77777777" w:rsidTr="00847E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3F0D6EE" w14:textId="77777777" w:rsidR="003B46B9" w:rsidRPr="00C6772D" w:rsidRDefault="003B46B9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2</w:t>
            </w:r>
          </w:p>
        </w:tc>
        <w:tc>
          <w:tcPr>
            <w:tcW w:w="184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972290D" w14:textId="77777777" w:rsidR="003B46B9" w:rsidRPr="00C6772D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Trade Name</w:t>
            </w:r>
          </w:p>
        </w:tc>
        <w:tc>
          <w:tcPr>
            <w:tcW w:w="96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</w:tcPr>
          <w:p w14:paraId="6B9DA13A" w14:textId="77777777" w:rsidR="003B46B9" w:rsidRPr="00C6772D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754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193F0F2E" w14:textId="77777777" w:rsidR="003B46B9" w:rsidRPr="00C6772D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6E1A99" w:rsidRPr="00C6772D" w14:paraId="329856E0" w14:textId="77777777" w:rsidTr="00847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DADE735" w14:textId="77777777" w:rsidR="003B46B9" w:rsidRPr="00C6772D" w:rsidRDefault="003B46B9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3</w:t>
            </w:r>
          </w:p>
        </w:tc>
        <w:tc>
          <w:tcPr>
            <w:tcW w:w="184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438BCED2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Type of Legal Entity</w:t>
            </w:r>
          </w:p>
        </w:tc>
        <w:tc>
          <w:tcPr>
            <w:tcW w:w="96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</w:tcPr>
          <w:p w14:paraId="658A1DC9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754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7EA59D81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6E1A99" w:rsidRPr="00C6772D" w14:paraId="3A554718" w14:textId="77777777" w:rsidTr="00847E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9499057" w14:textId="77777777" w:rsidR="003B46B9" w:rsidRPr="00C6772D" w:rsidRDefault="003B46B9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4</w:t>
            </w:r>
          </w:p>
        </w:tc>
        <w:tc>
          <w:tcPr>
            <w:tcW w:w="184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6331F97" w14:textId="77777777" w:rsidR="003B46B9" w:rsidRPr="00C6772D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Country of incorporation</w:t>
            </w:r>
          </w:p>
        </w:tc>
        <w:tc>
          <w:tcPr>
            <w:tcW w:w="96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</w:tcPr>
          <w:p w14:paraId="624FB05B" w14:textId="77777777" w:rsidR="003B46B9" w:rsidRPr="00C6772D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754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262D7E5C" w14:textId="77777777" w:rsidR="003B46B9" w:rsidRPr="00C6772D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6E1A99" w:rsidRPr="00C6772D" w14:paraId="1E64D897" w14:textId="77777777" w:rsidTr="00847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4953BFB" w14:textId="77777777" w:rsidR="003B46B9" w:rsidRPr="00C6772D" w:rsidRDefault="003B46B9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5</w:t>
            </w:r>
          </w:p>
        </w:tc>
        <w:tc>
          <w:tcPr>
            <w:tcW w:w="184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C2B0B57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Date of incorporation</w:t>
            </w:r>
          </w:p>
        </w:tc>
        <w:tc>
          <w:tcPr>
            <w:tcW w:w="96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</w:tcPr>
          <w:p w14:paraId="3A5EC586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754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60CC7301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6E1A99" w:rsidRPr="00C6772D" w14:paraId="38F73271" w14:textId="77777777" w:rsidTr="00847E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DD5C990" w14:textId="77777777" w:rsidR="003B46B9" w:rsidRPr="00C6772D" w:rsidRDefault="003B46B9" w:rsidP="003B46B9">
            <w:pPr>
              <w:jc w:val="center"/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6</w:t>
            </w:r>
          </w:p>
        </w:tc>
        <w:tc>
          <w:tcPr>
            <w:tcW w:w="184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2DA24F56" w14:textId="77777777" w:rsidR="003B46B9" w:rsidRPr="00C6772D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Registered Address</w:t>
            </w:r>
          </w:p>
        </w:tc>
        <w:tc>
          <w:tcPr>
            <w:tcW w:w="96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</w:tcPr>
          <w:p w14:paraId="46CA6EA8" w14:textId="77777777" w:rsidR="003B46B9" w:rsidRPr="00C6772D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754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5F0409C2" w14:textId="77777777" w:rsidR="003B46B9" w:rsidRPr="00C6772D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6E1A99" w:rsidRPr="00C6772D" w14:paraId="76780496" w14:textId="77777777" w:rsidTr="00847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E56E027" w14:textId="77777777" w:rsidR="003B46B9" w:rsidRPr="00C6772D" w:rsidRDefault="003B46B9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7</w:t>
            </w:r>
          </w:p>
        </w:tc>
        <w:tc>
          <w:tcPr>
            <w:tcW w:w="184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5E246D4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Website</w:t>
            </w:r>
          </w:p>
        </w:tc>
        <w:tc>
          <w:tcPr>
            <w:tcW w:w="96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</w:tcPr>
          <w:p w14:paraId="34C42D3A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754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6507C75C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</w:tbl>
    <w:p w14:paraId="7F52F38D" w14:textId="681E5FC7" w:rsidR="003B46B9" w:rsidRDefault="003B46B9" w:rsidP="003B46B9">
      <w:pPr>
        <w:tabs>
          <w:tab w:val="left" w:pos="1494"/>
        </w:tabs>
        <w:rPr>
          <w:rFonts w:ascii="Avenir Next LT Pro Light" w:hAnsi="Avenir Next LT Pro Light"/>
          <w:lang w:val="en-GB"/>
        </w:rPr>
      </w:pPr>
    </w:p>
    <w:p w14:paraId="64A245A0" w14:textId="512CE698" w:rsidR="00CE54E5" w:rsidRPr="00CE54E5" w:rsidRDefault="00CE54E5" w:rsidP="00CE54E5">
      <w:pPr>
        <w:pStyle w:val="ListParagraph"/>
        <w:numPr>
          <w:ilvl w:val="0"/>
          <w:numId w:val="4"/>
        </w:numPr>
        <w:tabs>
          <w:tab w:val="left" w:pos="1494"/>
        </w:tabs>
        <w:rPr>
          <w:rFonts w:ascii="Avenir Next LT Pro" w:hAnsi="Avenir Next LT Pro"/>
          <w:b/>
          <w:bCs/>
          <w:lang w:val="en-GB"/>
        </w:rPr>
      </w:pPr>
      <w:r>
        <w:rPr>
          <w:rFonts w:ascii="Avenir Next LT Pro" w:hAnsi="Avenir Next LT Pro"/>
          <w:b/>
          <w:bCs/>
          <w:lang w:val="en-GB"/>
        </w:rPr>
        <w:t>Gambling Details</w:t>
      </w:r>
    </w:p>
    <w:tbl>
      <w:tblPr>
        <w:tblStyle w:val="MediumShading1-Accent11"/>
        <w:tblpPr w:leftFromText="180" w:rightFromText="180" w:vertAnchor="text" w:horzAnchor="margin" w:tblpXSpec="center" w:tblpY="211"/>
        <w:tblW w:w="10915" w:type="dxa"/>
        <w:tblInd w:w="0" w:type="dxa"/>
        <w:tblBorders>
          <w:insideV w:val="single" w:sz="8" w:space="0" w:color="7295D2" w:themeColor="accent1" w:themeTint="BF"/>
        </w:tblBorders>
        <w:shd w:val="clear" w:color="auto" w:fill="D5DCE4" w:themeFill="text2" w:themeFillTint="33"/>
        <w:tblLayout w:type="fixed"/>
        <w:tblLook w:val="04A0" w:firstRow="1" w:lastRow="0" w:firstColumn="1" w:lastColumn="0" w:noHBand="0" w:noVBand="1"/>
      </w:tblPr>
      <w:tblGrid>
        <w:gridCol w:w="557"/>
        <w:gridCol w:w="1479"/>
        <w:gridCol w:w="1480"/>
        <w:gridCol w:w="1480"/>
        <w:gridCol w:w="1479"/>
        <w:gridCol w:w="1480"/>
        <w:gridCol w:w="1480"/>
        <w:gridCol w:w="1480"/>
      </w:tblGrid>
      <w:tr w:rsidR="00952F8D" w:rsidRPr="00C6772D" w14:paraId="32C2EBB5" w14:textId="77777777" w:rsidTr="004D2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0A00DF90" w14:textId="77777777" w:rsidR="00952F8D" w:rsidRPr="00C6772D" w:rsidRDefault="00952F8D" w:rsidP="00BF4D96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8</w:t>
            </w:r>
          </w:p>
        </w:tc>
        <w:tc>
          <w:tcPr>
            <w:tcW w:w="1479" w:type="dxa"/>
            <w:tcBorders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5E8D5534" w14:textId="77777777" w:rsidR="00952F8D" w:rsidRPr="00C6772D" w:rsidRDefault="00952F8D" w:rsidP="00BF4D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 w:val="0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8.a. Gambling Services are offered to (complete as appropriate):</w:t>
            </w:r>
          </w:p>
        </w:tc>
        <w:tc>
          <w:tcPr>
            <w:tcW w:w="1480" w:type="dxa"/>
            <w:tcBorders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6F0A8713" w14:textId="77777777" w:rsidR="00952F8D" w:rsidRPr="00C6772D" w:rsidRDefault="00952F8D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8.b. by when (keep and complete as appropriate)</w:t>
            </w:r>
          </w:p>
        </w:tc>
        <w:tc>
          <w:tcPr>
            <w:tcW w:w="1480" w:type="dxa"/>
            <w:tcBorders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01ECE648" w14:textId="77777777" w:rsidR="00952F8D" w:rsidRPr="00C6772D" w:rsidRDefault="00952F8D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 w:val="0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8.c. by the appropriately licensed Gambling Company mentioned bellow (complete as appropriate):</w:t>
            </w:r>
          </w:p>
        </w:tc>
        <w:tc>
          <w:tcPr>
            <w:tcW w:w="1479" w:type="dxa"/>
            <w:tcBorders>
              <w:left w:val="single" w:sz="8" w:space="0" w:color="7295D2" w:themeColor="accent1" w:themeTint="BF"/>
            </w:tcBorders>
            <w:shd w:val="clear" w:color="auto" w:fill="D5DCE4" w:themeFill="text2" w:themeFillTint="33"/>
          </w:tcPr>
          <w:p w14:paraId="784B0DBA" w14:textId="77777777" w:rsidR="00952F8D" w:rsidRPr="00C6772D" w:rsidRDefault="00952F8D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 w:val="0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8.d. based on a valid Gambling License received from the bellow Gambling Licensing Authority (as appropriate)</w:t>
            </w:r>
          </w:p>
        </w:tc>
        <w:tc>
          <w:tcPr>
            <w:tcW w:w="1480" w:type="dxa"/>
            <w:tcBorders>
              <w:lef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25A93E7" w14:textId="77777777" w:rsidR="00952F8D" w:rsidRPr="00C6772D" w:rsidRDefault="00952F8D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 w:val="0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8.c. Fully aligned to the provisions of bellow Country’s Law governing Gambling (complete as appropriate)</w:t>
            </w:r>
          </w:p>
        </w:tc>
        <w:tc>
          <w:tcPr>
            <w:tcW w:w="1480" w:type="dxa"/>
            <w:tcBorders>
              <w:left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7E8F517" w14:textId="77777777" w:rsidR="00952F8D" w:rsidRPr="00C6772D" w:rsidRDefault="00952F8D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 w:val="0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 xml:space="preserve">8.e. Based on which the bellow </w:t>
            </w:r>
            <w:r w:rsidRPr="004D21D2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Gambling Services are provided (keep the ones applicable)</w:t>
            </w:r>
          </w:p>
        </w:tc>
        <w:tc>
          <w:tcPr>
            <w:tcW w:w="1480" w:type="dxa"/>
            <w:tcBorders>
              <w:left w:val="single" w:sz="8" w:space="0" w:color="7295D2" w:themeColor="accent1" w:themeTint="BF"/>
            </w:tcBorders>
            <w:shd w:val="clear" w:color="auto" w:fill="D5DCE4" w:themeFill="text2" w:themeFillTint="33"/>
          </w:tcPr>
          <w:p w14:paraId="5F0F23AF" w14:textId="77777777" w:rsidR="00952F8D" w:rsidRPr="00C6772D" w:rsidRDefault="00952F8D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 w:val="0"/>
                <w:color w:val="000000" w:themeColor="text1"/>
                <w:sz w:val="18"/>
                <w:szCs w:val="18"/>
                <w:lang w:val="en-GB"/>
              </w:rPr>
            </w:pPr>
          </w:p>
          <w:p w14:paraId="62D8D07B" w14:textId="77777777" w:rsidR="00952F8D" w:rsidRPr="00C6772D" w:rsidRDefault="00952F8D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 w:val="0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8.f. Services Requested by Viva Wallet (keep the ones applicable)</w:t>
            </w:r>
          </w:p>
        </w:tc>
      </w:tr>
      <w:tr w:rsidR="00952F8D" w:rsidRPr="00C6772D" w14:paraId="3DA184EA" w14:textId="77777777" w:rsidTr="004D2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AD93D3E" w14:textId="77777777" w:rsidR="00952F8D" w:rsidRPr="00C6772D" w:rsidRDefault="00952F8D" w:rsidP="00BF4D96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8.1</w:t>
            </w:r>
          </w:p>
        </w:tc>
        <w:tc>
          <w:tcPr>
            <w:tcW w:w="147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B0F6017" w14:textId="77777777" w:rsidR="00952F8D" w:rsidRPr="00C6772D" w:rsidRDefault="00952F8D" w:rsidP="00BF4D96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17E65A34" w14:textId="77777777" w:rsidR="00952F8D" w:rsidRPr="00C6772D" w:rsidRDefault="00952F8D" w:rsidP="00BF4D96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services currently offered or new offering by MM/YYYY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7B1F3C80" w14:textId="77777777" w:rsidR="00952F8D" w:rsidRPr="00C6772D" w:rsidRDefault="00952F8D" w:rsidP="00BF4D96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egal name &amp; title &amp; website</w:t>
            </w:r>
          </w:p>
        </w:tc>
        <w:tc>
          <w:tcPr>
            <w:tcW w:w="1479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86102DE" w14:textId="77777777" w:rsidR="00952F8D" w:rsidRPr="00C6772D" w:rsidRDefault="00952F8D" w:rsidP="00BF4D96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authority name and country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</w:tcPr>
          <w:p w14:paraId="3CB7EEF7" w14:textId="77777777" w:rsidR="00952F8D" w:rsidRPr="00C6772D" w:rsidRDefault="00952F8D" w:rsidP="00BF4D96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aw name and number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77575E5B" w14:textId="77777777" w:rsidR="00952F8D" w:rsidRPr="00C6772D" w:rsidRDefault="00952F8D" w:rsidP="00BF4D96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Online Sports Betting / Online Casino / Online Lottery / Other (please specify)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6DCBC716" w14:textId="77777777" w:rsidR="00952F8D" w:rsidRPr="00C6772D" w:rsidRDefault="00952F8D" w:rsidP="00BF4D96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Cards Acquiring / Fund Transfers / Card Issuing</w:t>
            </w:r>
          </w:p>
        </w:tc>
      </w:tr>
      <w:tr w:rsidR="00952F8D" w:rsidRPr="00C6772D" w14:paraId="1F785A33" w14:textId="77777777" w:rsidTr="004D21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874CA77" w14:textId="77777777" w:rsidR="00952F8D" w:rsidRPr="00C6772D" w:rsidRDefault="00952F8D" w:rsidP="00BF4D96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8.2</w:t>
            </w:r>
          </w:p>
        </w:tc>
        <w:tc>
          <w:tcPr>
            <w:tcW w:w="147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3881FAE" w14:textId="77777777" w:rsidR="00952F8D" w:rsidRPr="00C6772D" w:rsidRDefault="00952F8D" w:rsidP="00BF4D96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08343825" w14:textId="77777777" w:rsidR="00952F8D" w:rsidRPr="00C6772D" w:rsidRDefault="00952F8D" w:rsidP="00BF4D96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services currently offered or new offering by MM/YYYY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565AA66D" w14:textId="77777777" w:rsidR="00952F8D" w:rsidRPr="00C6772D" w:rsidRDefault="00952F8D" w:rsidP="00BF4D96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egal name &amp; title &amp; website</w:t>
            </w:r>
          </w:p>
        </w:tc>
        <w:tc>
          <w:tcPr>
            <w:tcW w:w="1479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EAF8C45" w14:textId="77777777" w:rsidR="00952F8D" w:rsidRPr="00C6772D" w:rsidRDefault="00952F8D" w:rsidP="00BF4D96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authority name and country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</w:tcPr>
          <w:p w14:paraId="5FA529C0" w14:textId="77777777" w:rsidR="00952F8D" w:rsidRPr="00C6772D" w:rsidRDefault="00952F8D" w:rsidP="00BF4D96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aw name and number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5E3FA029" w14:textId="77777777" w:rsidR="00952F8D" w:rsidRPr="00C6772D" w:rsidRDefault="00952F8D" w:rsidP="00BF4D96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Online Sports Betting / Online Casino / Online Lottery / Other (please specify)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49F036EF" w14:textId="77777777" w:rsidR="00952F8D" w:rsidRPr="00C6772D" w:rsidRDefault="00952F8D" w:rsidP="00BF4D96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Cards Acquiring / Fund Transfers / Card Issuing</w:t>
            </w:r>
          </w:p>
        </w:tc>
      </w:tr>
      <w:tr w:rsidR="00952F8D" w:rsidRPr="00C6772D" w14:paraId="36B5A6EE" w14:textId="77777777" w:rsidTr="004D2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729152A" w14:textId="77777777" w:rsidR="00952F8D" w:rsidRPr="00C6772D" w:rsidRDefault="00952F8D" w:rsidP="00BF4D96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8.3</w:t>
            </w:r>
          </w:p>
        </w:tc>
        <w:tc>
          <w:tcPr>
            <w:tcW w:w="147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2E1DE6C4" w14:textId="77777777" w:rsidR="00952F8D" w:rsidRPr="00C6772D" w:rsidRDefault="00952F8D" w:rsidP="00BF4D96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4C2AC65E" w14:textId="77777777" w:rsidR="00952F8D" w:rsidRPr="00C6772D" w:rsidRDefault="00952F8D" w:rsidP="00BF4D96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services currently offered or new offering by MM/YYYY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2008E3D6" w14:textId="77777777" w:rsidR="00952F8D" w:rsidRPr="00C6772D" w:rsidRDefault="00952F8D" w:rsidP="00BF4D96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egal name &amp; title &amp; website</w:t>
            </w:r>
          </w:p>
        </w:tc>
        <w:tc>
          <w:tcPr>
            <w:tcW w:w="1479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0193A7F" w14:textId="77777777" w:rsidR="00952F8D" w:rsidRPr="00C6772D" w:rsidRDefault="00952F8D" w:rsidP="00BF4D96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authority name and country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</w:tcPr>
          <w:p w14:paraId="32E5E4FE" w14:textId="77777777" w:rsidR="00952F8D" w:rsidRPr="00C6772D" w:rsidRDefault="00952F8D" w:rsidP="00BF4D96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aw name and number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388EA95C" w14:textId="77777777" w:rsidR="00952F8D" w:rsidRPr="00C6772D" w:rsidRDefault="00952F8D" w:rsidP="00BF4D96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Online Sports Betting / Online Casino / Online Lottery / Other </w:t>
            </w:r>
            <w:r w:rsidRPr="00C6772D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lastRenderedPageBreak/>
              <w:t>(please specify)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5403F408" w14:textId="77777777" w:rsidR="00952F8D" w:rsidRPr="00C6772D" w:rsidRDefault="00952F8D" w:rsidP="00BF4D96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lastRenderedPageBreak/>
              <w:t>Cards Acquiring / Fund Transfers / Card Issuing</w:t>
            </w:r>
          </w:p>
        </w:tc>
      </w:tr>
      <w:tr w:rsidR="00952F8D" w:rsidRPr="00C6772D" w14:paraId="10EBE7F9" w14:textId="77777777" w:rsidTr="004D21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1D1D1FF" w14:textId="77777777" w:rsidR="00952F8D" w:rsidRPr="00C6772D" w:rsidRDefault="00952F8D" w:rsidP="00BF4D96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8.4</w:t>
            </w:r>
          </w:p>
        </w:tc>
        <w:tc>
          <w:tcPr>
            <w:tcW w:w="147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972262A" w14:textId="77777777" w:rsidR="00952F8D" w:rsidRPr="00C6772D" w:rsidRDefault="00952F8D" w:rsidP="00BF4D96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4B2EDCEB" w14:textId="77777777" w:rsidR="00952F8D" w:rsidRPr="00C6772D" w:rsidRDefault="00952F8D" w:rsidP="00BF4D96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services currently offered or new offering by MM/YYYY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5FDDFE08" w14:textId="77777777" w:rsidR="00952F8D" w:rsidRPr="00C6772D" w:rsidRDefault="00952F8D" w:rsidP="00BF4D96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egal name &amp; title &amp; website</w:t>
            </w:r>
          </w:p>
        </w:tc>
        <w:tc>
          <w:tcPr>
            <w:tcW w:w="1479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26770DD" w14:textId="77777777" w:rsidR="00952F8D" w:rsidRPr="00C6772D" w:rsidRDefault="00952F8D" w:rsidP="00BF4D96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authority name and country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</w:tcPr>
          <w:p w14:paraId="3561C712" w14:textId="77777777" w:rsidR="00952F8D" w:rsidRPr="00C6772D" w:rsidRDefault="00952F8D" w:rsidP="00BF4D96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aw name and number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031ECFE4" w14:textId="77777777" w:rsidR="00952F8D" w:rsidRPr="00C6772D" w:rsidRDefault="00952F8D" w:rsidP="00BF4D96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Online Sports Betting / Online Casino / Online Lottery / Other (please specify)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501A02D8" w14:textId="77777777" w:rsidR="00952F8D" w:rsidRPr="00C6772D" w:rsidRDefault="00952F8D" w:rsidP="00BF4D96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Cards Acquiring / Fund Transfers / Card Issuing</w:t>
            </w:r>
          </w:p>
        </w:tc>
      </w:tr>
      <w:tr w:rsidR="00952F8D" w:rsidRPr="00C6772D" w14:paraId="044FBB83" w14:textId="77777777" w:rsidTr="004D2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452EFB39" w14:textId="77777777" w:rsidR="00952F8D" w:rsidRPr="00C6772D" w:rsidRDefault="00952F8D" w:rsidP="00BF4D96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8.5</w:t>
            </w:r>
          </w:p>
        </w:tc>
        <w:tc>
          <w:tcPr>
            <w:tcW w:w="147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668834A" w14:textId="77777777" w:rsidR="00952F8D" w:rsidRPr="00C6772D" w:rsidRDefault="00952F8D" w:rsidP="00BF4D96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62816F98" w14:textId="77777777" w:rsidR="00952F8D" w:rsidRPr="00C6772D" w:rsidRDefault="00952F8D" w:rsidP="00BF4D96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services currently offered or new offering by MM/YYYY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1AA2FF86" w14:textId="77777777" w:rsidR="00952F8D" w:rsidRPr="00C6772D" w:rsidRDefault="00952F8D" w:rsidP="00BF4D96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egal name &amp; title &amp; website</w:t>
            </w:r>
          </w:p>
        </w:tc>
        <w:tc>
          <w:tcPr>
            <w:tcW w:w="1479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A318155" w14:textId="77777777" w:rsidR="00952F8D" w:rsidRPr="00C6772D" w:rsidRDefault="00952F8D" w:rsidP="00BF4D96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authority name and country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</w:tcPr>
          <w:p w14:paraId="583B88EC" w14:textId="77777777" w:rsidR="00952F8D" w:rsidRPr="00C6772D" w:rsidRDefault="00952F8D" w:rsidP="00BF4D96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aw name and number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7F00A710" w14:textId="77777777" w:rsidR="00952F8D" w:rsidRPr="00C6772D" w:rsidRDefault="00952F8D" w:rsidP="00BF4D96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Online Sports Betting / Online Casino / Online Lottery / Other (please specify)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57160F24" w14:textId="77777777" w:rsidR="00952F8D" w:rsidRPr="00C6772D" w:rsidRDefault="00952F8D" w:rsidP="00BF4D96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Cards Acquiring / Fund Transfers / Card Issuing</w:t>
            </w:r>
          </w:p>
        </w:tc>
      </w:tr>
      <w:tr w:rsidR="00952F8D" w:rsidRPr="00C6772D" w14:paraId="0545CB2B" w14:textId="77777777" w:rsidTr="004D21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01D9457E" w14:textId="77777777" w:rsidR="00952F8D" w:rsidRPr="00C6772D" w:rsidRDefault="00952F8D" w:rsidP="00BF4D96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8.6</w:t>
            </w:r>
          </w:p>
        </w:tc>
        <w:tc>
          <w:tcPr>
            <w:tcW w:w="147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074BAF65" w14:textId="77777777" w:rsidR="00952F8D" w:rsidRPr="00C6772D" w:rsidRDefault="00952F8D" w:rsidP="00BF4D96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7D946725" w14:textId="77777777" w:rsidR="00952F8D" w:rsidRPr="00C6772D" w:rsidRDefault="00952F8D" w:rsidP="00BF4D96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services currently offered or new offering by MM/YYYY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4145E2C7" w14:textId="77777777" w:rsidR="00952F8D" w:rsidRPr="00C6772D" w:rsidRDefault="00952F8D" w:rsidP="00BF4D96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egal name &amp; title &amp; website</w:t>
            </w:r>
          </w:p>
        </w:tc>
        <w:tc>
          <w:tcPr>
            <w:tcW w:w="1479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119D006" w14:textId="77777777" w:rsidR="00952F8D" w:rsidRPr="00C6772D" w:rsidRDefault="00952F8D" w:rsidP="00BF4D96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authority name and country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</w:tcPr>
          <w:p w14:paraId="464E46F4" w14:textId="77777777" w:rsidR="00952F8D" w:rsidRPr="00C6772D" w:rsidRDefault="00952F8D" w:rsidP="00BF4D96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aw name and number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4404D123" w14:textId="77777777" w:rsidR="00952F8D" w:rsidRPr="00C6772D" w:rsidRDefault="00952F8D" w:rsidP="00BF4D96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Online Sports Betting / Online Casino / Online Lottery / Other (please specify)</w:t>
            </w:r>
          </w:p>
        </w:tc>
        <w:tc>
          <w:tcPr>
            <w:tcW w:w="1480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07D80508" w14:textId="77777777" w:rsidR="00952F8D" w:rsidRPr="00C6772D" w:rsidRDefault="00952F8D" w:rsidP="00BF4D96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Cards Acquiring / Fund Transfers / Card Issuing</w:t>
            </w:r>
          </w:p>
        </w:tc>
      </w:tr>
    </w:tbl>
    <w:p w14:paraId="4AD42BA4" w14:textId="4C382C42" w:rsidR="00952F8D" w:rsidRDefault="00952F8D" w:rsidP="003B46B9">
      <w:pPr>
        <w:tabs>
          <w:tab w:val="left" w:pos="1494"/>
        </w:tabs>
        <w:rPr>
          <w:lang w:val="el-GR"/>
        </w:rPr>
      </w:pPr>
    </w:p>
    <w:p w14:paraId="79E25E79" w14:textId="77ECCB08" w:rsidR="00E56CBA" w:rsidRPr="002E2EFE" w:rsidRDefault="002E2EFE" w:rsidP="003B46B9">
      <w:pPr>
        <w:tabs>
          <w:tab w:val="left" w:pos="1494"/>
        </w:tabs>
        <w:rPr>
          <w:rFonts w:ascii="Avenir Next LT Pro" w:hAnsi="Avenir Next LT Pro"/>
          <w:lang w:val="en-GB"/>
        </w:rPr>
      </w:pPr>
      <w:r>
        <w:rPr>
          <w:rFonts w:ascii="Avenir Next LT Pro" w:hAnsi="Avenir Next LT Pro"/>
          <w:lang w:val="en-GB"/>
        </w:rPr>
        <w:t>Furthermore</w:t>
      </w:r>
      <w:r w:rsidR="00E56CBA" w:rsidRPr="002E2EFE">
        <w:rPr>
          <w:rFonts w:ascii="Avenir Next LT Pro" w:hAnsi="Avenir Next LT Pro"/>
          <w:lang w:val="en-GB"/>
        </w:rPr>
        <w:t>, please attach the Legal Entity’s AML/CTF Policy and KYC Process in place.</w:t>
      </w:r>
    </w:p>
    <w:p w14:paraId="14920431" w14:textId="77777777" w:rsidR="006E1A99" w:rsidRPr="00C6772D" w:rsidRDefault="006E1A99" w:rsidP="006E1A99">
      <w:pPr>
        <w:jc w:val="both"/>
        <w:rPr>
          <w:rFonts w:ascii="Avenir Next LT Pro" w:hAnsi="Avenir Next LT Pro"/>
          <w:b/>
          <w:bCs/>
          <w:lang w:val="en-GB"/>
        </w:rPr>
      </w:pPr>
      <w:r w:rsidRPr="00C6772D">
        <w:rPr>
          <w:rFonts w:ascii="Avenir Next LT Pro" w:hAnsi="Avenir Next LT Pro"/>
          <w:b/>
          <w:bCs/>
          <w:lang w:val="en-GB"/>
        </w:rPr>
        <w:t>DECLARATION STATEMENT</w:t>
      </w:r>
    </w:p>
    <w:p w14:paraId="40B7863F" w14:textId="52F4934F" w:rsidR="006E1A99" w:rsidRPr="00C6772D" w:rsidRDefault="006E1A99" w:rsidP="006E1A99">
      <w:pPr>
        <w:jc w:val="both"/>
        <w:rPr>
          <w:rFonts w:ascii="Avenir Next LT Pro" w:hAnsi="Avenir Next LT Pro"/>
          <w:lang w:val="en-GB"/>
        </w:rPr>
      </w:pPr>
      <w:r w:rsidRPr="00C6772D">
        <w:rPr>
          <w:rFonts w:ascii="Avenir Next LT Pro" w:hAnsi="Avenir Next LT Pro"/>
          <w:lang w:val="en-GB"/>
        </w:rPr>
        <w:t>I, __________________________ (title</w:t>
      </w:r>
      <w:proofErr w:type="gramStart"/>
      <w:r w:rsidRPr="00C6772D">
        <w:rPr>
          <w:rFonts w:ascii="Avenir Next LT Pro" w:hAnsi="Avenir Next LT Pro"/>
          <w:lang w:val="en-GB"/>
        </w:rPr>
        <w:t>: )</w:t>
      </w:r>
      <w:proofErr w:type="gramEnd"/>
      <w:r w:rsidRPr="00C6772D">
        <w:rPr>
          <w:rFonts w:ascii="Avenir Next LT Pro" w:hAnsi="Avenir Next LT Pro"/>
          <w:lang w:val="en-GB"/>
        </w:rPr>
        <w:t>, certify that I have read and understood this declaration, that the answers provided are complete and correct to my honest belief, and that I am authorized to execute this declaration on behalf of ______________________</w:t>
      </w:r>
    </w:p>
    <w:p w14:paraId="6D75B28B" w14:textId="77777777" w:rsidR="009B6FBD" w:rsidRDefault="009B6FBD" w:rsidP="006E1A99">
      <w:pPr>
        <w:jc w:val="both"/>
        <w:rPr>
          <w:rFonts w:ascii="Avenir Next LT Pro" w:hAnsi="Avenir Next LT Pro"/>
          <w:lang w:val="en-GB"/>
        </w:rPr>
      </w:pPr>
    </w:p>
    <w:p w14:paraId="140524D3" w14:textId="33415C10" w:rsidR="006E1A99" w:rsidRPr="00C6772D" w:rsidRDefault="006E1A99" w:rsidP="006E1A99">
      <w:pPr>
        <w:jc w:val="both"/>
        <w:rPr>
          <w:rFonts w:ascii="Avenir Next LT Pro" w:hAnsi="Avenir Next LT Pro"/>
          <w:lang w:val="en-GB"/>
        </w:rPr>
      </w:pPr>
      <w:r w:rsidRPr="00C6772D">
        <w:rPr>
          <w:rFonts w:ascii="Avenir Next LT Pro" w:hAnsi="Avenir Next LT Pro"/>
          <w:lang w:val="en-GB"/>
        </w:rPr>
        <w:t>_______________________ (Signature &amp; Date)</w:t>
      </w:r>
    </w:p>
    <w:sectPr w:rsidR="006E1A99" w:rsidRPr="00C6772D" w:rsidSect="009B6FBD"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54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4D7CE" w14:textId="77777777" w:rsidR="00514C61" w:rsidRDefault="00514C61" w:rsidP="00AB6F17">
      <w:pPr>
        <w:spacing w:after="0" w:line="240" w:lineRule="auto"/>
      </w:pPr>
      <w:r>
        <w:separator/>
      </w:r>
    </w:p>
  </w:endnote>
  <w:endnote w:type="continuationSeparator" w:id="0">
    <w:p w14:paraId="4F95AD22" w14:textId="77777777" w:rsidR="00514C61" w:rsidRDefault="00514C61" w:rsidP="00AB6F17">
      <w:pPr>
        <w:spacing w:after="0" w:line="240" w:lineRule="auto"/>
      </w:pPr>
      <w:r>
        <w:continuationSeparator/>
      </w:r>
    </w:p>
  </w:endnote>
  <w:endnote w:type="continuationNotice" w:id="1">
    <w:p w14:paraId="2BA31E63" w14:textId="77777777" w:rsidR="00514C61" w:rsidRDefault="00514C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005344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03612F" w14:textId="77777777" w:rsidR="00C02015" w:rsidRDefault="00C0201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5E2F60" w14:textId="4E718FA4" w:rsidR="006E1A99" w:rsidRPr="006E1A99" w:rsidRDefault="006E1A99" w:rsidP="006E1A99">
    <w:pPr>
      <w:pStyle w:val="Footer"/>
      <w:rPr>
        <w:sz w:val="18"/>
        <w:szCs w:val="18"/>
      </w:rPr>
    </w:pPr>
    <w:r w:rsidRPr="006E1A99">
      <w:rPr>
        <w:sz w:val="18"/>
        <w:szCs w:val="18"/>
      </w:rPr>
      <w:t>Copyright © 20</w:t>
    </w:r>
    <w:r w:rsidR="00C6772D">
      <w:rPr>
        <w:sz w:val="18"/>
        <w:szCs w:val="18"/>
      </w:rPr>
      <w:t>21</w:t>
    </w:r>
    <w:r w:rsidRPr="006E1A99">
      <w:rPr>
        <w:sz w:val="18"/>
        <w:szCs w:val="18"/>
      </w:rPr>
      <w:t xml:space="preserve"> </w:t>
    </w:r>
    <w:proofErr w:type="spellStart"/>
    <w:r w:rsidRPr="006E1A99">
      <w:rPr>
        <w:sz w:val="18"/>
        <w:szCs w:val="18"/>
      </w:rPr>
      <w:t>VivaWallet</w:t>
    </w:r>
    <w:proofErr w:type="spellEnd"/>
    <w:r w:rsidRPr="006E1A99">
      <w:rPr>
        <w:sz w:val="18"/>
        <w:szCs w:val="18"/>
      </w:rPr>
      <w:t>. All Rights Reserved</w:t>
    </w:r>
  </w:p>
  <w:p w14:paraId="3FB4510B" w14:textId="77777777" w:rsidR="00C02015" w:rsidRDefault="00C020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62436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B1E038" w14:textId="24397792" w:rsidR="006E1A99" w:rsidRDefault="006E1A9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582EF4" w14:textId="5181DE5F" w:rsidR="006E1A99" w:rsidRPr="006E1A99" w:rsidRDefault="006E1A99">
    <w:pPr>
      <w:pStyle w:val="Footer"/>
      <w:rPr>
        <w:sz w:val="18"/>
        <w:szCs w:val="18"/>
      </w:rPr>
    </w:pPr>
    <w:bookmarkStart w:id="0" w:name="_Hlk45121993"/>
    <w:bookmarkStart w:id="1" w:name="_Hlk45121994"/>
    <w:bookmarkStart w:id="2" w:name="_Hlk45121995"/>
    <w:bookmarkStart w:id="3" w:name="_Hlk45121996"/>
    <w:bookmarkStart w:id="4" w:name="_Hlk45121997"/>
    <w:bookmarkStart w:id="5" w:name="_Hlk45121998"/>
    <w:bookmarkStart w:id="6" w:name="_Hlk45121999"/>
    <w:bookmarkStart w:id="7" w:name="_Hlk45122000"/>
    <w:bookmarkStart w:id="8" w:name="_Hlk45122001"/>
    <w:bookmarkStart w:id="9" w:name="_Hlk45122002"/>
    <w:r w:rsidRPr="006E1A99">
      <w:rPr>
        <w:sz w:val="18"/>
        <w:szCs w:val="18"/>
      </w:rPr>
      <w:t>Copyright © 20</w:t>
    </w:r>
    <w:r w:rsidR="009B6FBD">
      <w:rPr>
        <w:sz w:val="18"/>
        <w:szCs w:val="18"/>
      </w:rPr>
      <w:t>21</w:t>
    </w:r>
    <w:r w:rsidRPr="006E1A99">
      <w:rPr>
        <w:sz w:val="18"/>
        <w:szCs w:val="18"/>
      </w:rPr>
      <w:t xml:space="preserve"> </w:t>
    </w:r>
    <w:proofErr w:type="spellStart"/>
    <w:r w:rsidRPr="006E1A99">
      <w:rPr>
        <w:sz w:val="18"/>
        <w:szCs w:val="18"/>
      </w:rPr>
      <w:t>VivaWallet</w:t>
    </w:r>
    <w:proofErr w:type="spellEnd"/>
    <w:r w:rsidRPr="006E1A99">
      <w:rPr>
        <w:sz w:val="18"/>
        <w:szCs w:val="18"/>
      </w:rPr>
      <w:t>. All Rights Reserved</w:t>
    </w:r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AF53A" w14:textId="77777777" w:rsidR="00514C61" w:rsidRDefault="00514C61" w:rsidP="00AB6F17">
      <w:pPr>
        <w:spacing w:after="0" w:line="240" w:lineRule="auto"/>
      </w:pPr>
      <w:r>
        <w:separator/>
      </w:r>
    </w:p>
  </w:footnote>
  <w:footnote w:type="continuationSeparator" w:id="0">
    <w:p w14:paraId="42874F25" w14:textId="77777777" w:rsidR="00514C61" w:rsidRDefault="00514C61" w:rsidP="00AB6F17">
      <w:pPr>
        <w:spacing w:after="0" w:line="240" w:lineRule="auto"/>
      </w:pPr>
      <w:r>
        <w:continuationSeparator/>
      </w:r>
    </w:p>
  </w:footnote>
  <w:footnote w:type="continuationNotice" w:id="1">
    <w:p w14:paraId="3CB66674" w14:textId="77777777" w:rsidR="00514C61" w:rsidRDefault="00514C6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95"/>
      <w:gridCol w:w="5395"/>
    </w:tblGrid>
    <w:tr w:rsidR="009B6FBD" w14:paraId="38E3125E" w14:textId="77777777" w:rsidTr="00BF4D96">
      <w:tc>
        <w:tcPr>
          <w:tcW w:w="5395" w:type="dxa"/>
        </w:tcPr>
        <w:p w14:paraId="6F3983AB" w14:textId="77777777" w:rsidR="009B6FBD" w:rsidRDefault="009B6FBD" w:rsidP="009B6FBD">
          <w:pPr>
            <w:pStyle w:val="Header"/>
          </w:pPr>
          <w:r>
            <w:rPr>
              <w:noProof/>
            </w:rPr>
            <w:drawing>
              <wp:inline distT="0" distB="0" distL="0" distR="0" wp14:anchorId="7A447A0F" wp14:editId="300B9074">
                <wp:extent cx="1566333" cy="303295"/>
                <wp:effectExtent l="0" t="0" r="0" b="1905"/>
                <wp:docPr id="4" name="Picture 4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Viva Wallet® Bran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3828" cy="3260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95" w:type="dxa"/>
        </w:tcPr>
        <w:p w14:paraId="0C7D2AE4" w14:textId="77777777" w:rsidR="009B6FBD" w:rsidRDefault="009B6FBD" w:rsidP="009B6FBD">
          <w:pPr>
            <w:pStyle w:val="Header"/>
            <w:jc w:val="right"/>
          </w:pPr>
          <w:r w:rsidRPr="003F0B59">
            <w:rPr>
              <w:rFonts w:ascii="Avenir Next LT Pro Light" w:hAnsi="Avenir Next LT Pro Light"/>
              <w:b/>
              <w:bCs/>
              <w:sz w:val="24"/>
              <w:szCs w:val="24"/>
            </w:rPr>
            <w:t>Gambling Questionnaire</w:t>
          </w:r>
        </w:p>
      </w:tc>
    </w:tr>
  </w:tbl>
  <w:p w14:paraId="3B033AB3" w14:textId="77777777" w:rsidR="00761B12" w:rsidRDefault="00761B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475059"/>
    <w:multiLevelType w:val="hybridMultilevel"/>
    <w:tmpl w:val="A47807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613491"/>
    <w:multiLevelType w:val="hybridMultilevel"/>
    <w:tmpl w:val="1AFC94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4B48E5"/>
    <w:multiLevelType w:val="hybridMultilevel"/>
    <w:tmpl w:val="84D42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70974"/>
    <w:multiLevelType w:val="hybridMultilevel"/>
    <w:tmpl w:val="852C77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F15B20"/>
    <w:multiLevelType w:val="hybridMultilevel"/>
    <w:tmpl w:val="C72A1E6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5">
      <w:start w:val="1"/>
      <w:numFmt w:val="upperLetter"/>
      <w:lvlText w:val="%2."/>
      <w:lvlJc w:val="left"/>
      <w:pPr>
        <w:ind w:left="36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CE3ED9"/>
    <w:multiLevelType w:val="hybridMultilevel"/>
    <w:tmpl w:val="A60A7F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NDUwNrI0MzA0M7NQ0lEKTi0uzszPAykwrAUAQFJmgSwAAAA="/>
  </w:docVars>
  <w:rsids>
    <w:rsidRoot w:val="00AB6F17"/>
    <w:rsid w:val="00073C59"/>
    <w:rsid w:val="00080BA2"/>
    <w:rsid w:val="000878B0"/>
    <w:rsid w:val="000D10AD"/>
    <w:rsid w:val="000D2A58"/>
    <w:rsid w:val="00136085"/>
    <w:rsid w:val="0013692A"/>
    <w:rsid w:val="001F54D4"/>
    <w:rsid w:val="002E2EFE"/>
    <w:rsid w:val="0037532E"/>
    <w:rsid w:val="003B46B9"/>
    <w:rsid w:val="003F0B59"/>
    <w:rsid w:val="004073DA"/>
    <w:rsid w:val="00455872"/>
    <w:rsid w:val="00477487"/>
    <w:rsid w:val="00493DB0"/>
    <w:rsid w:val="004A058E"/>
    <w:rsid w:val="004A08BD"/>
    <w:rsid w:val="004A412D"/>
    <w:rsid w:val="004D21D2"/>
    <w:rsid w:val="00513FFF"/>
    <w:rsid w:val="00514C61"/>
    <w:rsid w:val="005554B6"/>
    <w:rsid w:val="005609B2"/>
    <w:rsid w:val="005D0479"/>
    <w:rsid w:val="005D33AC"/>
    <w:rsid w:val="00653A14"/>
    <w:rsid w:val="006558D6"/>
    <w:rsid w:val="006E1A99"/>
    <w:rsid w:val="00761B12"/>
    <w:rsid w:val="00762DF5"/>
    <w:rsid w:val="007A60E6"/>
    <w:rsid w:val="00847E77"/>
    <w:rsid w:val="00857FAD"/>
    <w:rsid w:val="00860C60"/>
    <w:rsid w:val="008F7E77"/>
    <w:rsid w:val="00905D24"/>
    <w:rsid w:val="00941324"/>
    <w:rsid w:val="00952F8D"/>
    <w:rsid w:val="009B6FBD"/>
    <w:rsid w:val="009C5A21"/>
    <w:rsid w:val="009F414F"/>
    <w:rsid w:val="00A03B5D"/>
    <w:rsid w:val="00A2169E"/>
    <w:rsid w:val="00A77294"/>
    <w:rsid w:val="00AB6F17"/>
    <w:rsid w:val="00AC2E88"/>
    <w:rsid w:val="00AE0FCA"/>
    <w:rsid w:val="00B114F8"/>
    <w:rsid w:val="00BD4FEB"/>
    <w:rsid w:val="00C02015"/>
    <w:rsid w:val="00C0709F"/>
    <w:rsid w:val="00C24BD4"/>
    <w:rsid w:val="00C31282"/>
    <w:rsid w:val="00C3231B"/>
    <w:rsid w:val="00C5445B"/>
    <w:rsid w:val="00C6772D"/>
    <w:rsid w:val="00C84405"/>
    <w:rsid w:val="00CB3C7A"/>
    <w:rsid w:val="00CE54E5"/>
    <w:rsid w:val="00CF15F2"/>
    <w:rsid w:val="00D4324B"/>
    <w:rsid w:val="00D44A62"/>
    <w:rsid w:val="00DA7E8B"/>
    <w:rsid w:val="00DD2270"/>
    <w:rsid w:val="00DD7D8D"/>
    <w:rsid w:val="00DE7495"/>
    <w:rsid w:val="00E56CBA"/>
    <w:rsid w:val="00F070F4"/>
    <w:rsid w:val="00F213FA"/>
    <w:rsid w:val="00F65160"/>
    <w:rsid w:val="00FA6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869940"/>
  <w15:chartTrackingRefBased/>
  <w15:docId w15:val="{32E69C15-058D-40B3-B3BB-513DC1CB6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F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AB6F1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B6F1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F17"/>
  </w:style>
  <w:style w:type="paragraph" w:styleId="Footer">
    <w:name w:val="footer"/>
    <w:basedOn w:val="Normal"/>
    <w:link w:val="FooterChar"/>
    <w:uiPriority w:val="99"/>
    <w:unhideWhenUsed/>
    <w:rsid w:val="00AB6F1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F17"/>
  </w:style>
  <w:style w:type="paragraph" w:styleId="ListParagraph">
    <w:name w:val="List Paragraph"/>
    <w:basedOn w:val="Normal"/>
    <w:uiPriority w:val="34"/>
    <w:qFormat/>
    <w:rsid w:val="00AB6F1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6F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F1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B6F17"/>
    <w:rPr>
      <w:color w:val="605E5C"/>
      <w:shd w:val="clear" w:color="auto" w:fill="E1DFDD"/>
    </w:rPr>
  </w:style>
  <w:style w:type="table" w:customStyle="1" w:styleId="MediumShading1-Accent11">
    <w:name w:val="Medium Shading 1 - Accent 11"/>
    <w:basedOn w:val="TableNormal"/>
    <w:uiPriority w:val="63"/>
    <w:rsid w:val="00C3128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39"/>
    <w:rsid w:val="00761B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80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5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17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091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664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5808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128484">
                                  <w:marLeft w:val="-120"/>
                                  <w:marRight w:val="-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44155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165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01709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08730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5224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9307882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1099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707288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7238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14096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021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3274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85680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7920157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36946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90470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5157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47664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1272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71738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41796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5078183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3378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5377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08994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12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28905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59230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2837576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95292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69362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754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4450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59163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6647754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05124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82375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543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42922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03534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2983672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0068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84871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7263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94515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8397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8065241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90342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96708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037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6261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07415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8381413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55069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3463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6454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02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9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4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374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74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9037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220486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709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003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5595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39594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3796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9736338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4715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101415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598851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909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7631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45148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297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889116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02900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9562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65826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0149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2438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63437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7322574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01925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74535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9564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77323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16315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4845362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91710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54797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6831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522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4827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1401959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70253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99981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23794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3743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4497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4869167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00667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870681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419124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9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3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04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463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954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116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274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5759296">
                                  <w:marLeft w:val="-120"/>
                                  <w:marRight w:val="-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251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1496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428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52582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93111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0108494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16851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2451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87333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2060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16717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222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8564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1153059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3405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86173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99392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87208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8106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83492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22878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4061326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24106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343215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73834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12700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94416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6253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644172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02836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2999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90186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58223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03424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3027800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0637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01824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4309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97191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7754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6806860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7159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19429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90725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50791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2760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3563886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39783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17078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3543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93846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5683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9184803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1906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11409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62803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133ed37-7f22-415a-97d9-60f442b38167">
      <UserInfo>
        <DisplayName>Christina Palko</DisplayName>
        <AccountId>130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0EADAF9E46DE374B996EF88146C86FC0" ma:contentTypeVersion="13" ma:contentTypeDescription="Δημιουργία νέου εγγράφου" ma:contentTypeScope="" ma:versionID="675f0d7323428754ba01f8edb49b70cc">
  <xsd:schema xmlns:xsd="http://www.w3.org/2001/XMLSchema" xmlns:xs="http://www.w3.org/2001/XMLSchema" xmlns:p="http://schemas.microsoft.com/office/2006/metadata/properties" xmlns:ns2="45361e21-7afe-44e6-994b-771e5d767c0c" xmlns:ns3="8133ed37-7f22-415a-97d9-60f442b38167" targetNamespace="http://schemas.microsoft.com/office/2006/metadata/properties" ma:root="true" ma:fieldsID="31415c3dc168a82e37744b9024af4b42" ns2:_="" ns3:_="">
    <xsd:import namespace="45361e21-7afe-44e6-994b-771e5d767c0c"/>
    <xsd:import namespace="8133ed37-7f22-415a-97d9-60f442b381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61e21-7afe-44e6-994b-771e5d767c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33ed37-7f22-415a-97d9-60f442b3816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Κοινή χρήση με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Κοινή χρήση με λεπτομέρειες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2AF688-1640-4AE6-B2DF-23605424B6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315EFE-0056-46E8-A79E-D64E9D14CC83}">
  <ds:schemaRefs>
    <ds:schemaRef ds:uri="http://schemas.microsoft.com/office/2006/metadata/properties"/>
    <ds:schemaRef ds:uri="http://schemas.microsoft.com/office/infopath/2007/PartnerControls"/>
    <ds:schemaRef ds:uri="8133ed37-7f22-415a-97d9-60f442b38167"/>
  </ds:schemaRefs>
</ds:datastoreItem>
</file>

<file path=customXml/itemProps3.xml><?xml version="1.0" encoding="utf-8"?>
<ds:datastoreItem xmlns:ds="http://schemas.openxmlformats.org/officeDocument/2006/customXml" ds:itemID="{AC1B6120-327A-49D8-A1D0-A35C7012034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CF0CBE3-96C3-4ECC-83E6-3047A582D2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361e21-7afe-44e6-994b-771e5d767c0c"/>
    <ds:schemaRef ds:uri="8133ed37-7f22-415a-97d9-60f442b381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2</Pages>
  <Words>487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5</CharactersWithSpaces>
  <SharedDoc>false</SharedDoc>
  <HLinks>
    <vt:vector size="24" baseType="variant">
      <vt:variant>
        <vt:i4>6094919</vt:i4>
      </vt:variant>
      <vt:variant>
        <vt:i4>9</vt:i4>
      </vt:variant>
      <vt:variant>
        <vt:i4>0</vt:i4>
      </vt:variant>
      <vt:variant>
        <vt:i4>5</vt:i4>
      </vt:variant>
      <vt:variant>
        <vt:lpwstr>http://www.vivapayments.com/</vt:lpwstr>
      </vt:variant>
      <vt:variant>
        <vt:lpwstr/>
      </vt:variant>
      <vt:variant>
        <vt:i4>6225945</vt:i4>
      </vt:variant>
      <vt:variant>
        <vt:i4>6</vt:i4>
      </vt:variant>
      <vt:variant>
        <vt:i4>0</vt:i4>
      </vt:variant>
      <vt:variant>
        <vt:i4>5</vt:i4>
      </vt:variant>
      <vt:variant>
        <vt:lpwstr>https://www.vivapayments.com/</vt:lpwstr>
      </vt:variant>
      <vt:variant>
        <vt:lpwstr/>
      </vt:variant>
      <vt:variant>
        <vt:i4>524316</vt:i4>
      </vt:variant>
      <vt:variant>
        <vt:i4>3</vt:i4>
      </vt:variant>
      <vt:variant>
        <vt:i4>0</vt:i4>
      </vt:variant>
      <vt:variant>
        <vt:i4>5</vt:i4>
      </vt:variant>
      <vt:variant>
        <vt:lpwstr>https://www.viva.gr/</vt:lpwstr>
      </vt:variant>
      <vt:variant>
        <vt:lpwstr/>
      </vt:variant>
      <vt:variant>
        <vt:i4>3604607</vt:i4>
      </vt:variant>
      <vt:variant>
        <vt:i4>0</vt:i4>
      </vt:variant>
      <vt:variant>
        <vt:i4>0</vt:i4>
      </vt:variant>
      <vt:variant>
        <vt:i4>5</vt:i4>
      </vt:variant>
      <vt:variant>
        <vt:lpwstr>https://www.vivawallet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s Larios</dc:creator>
  <cp:keywords/>
  <dc:description/>
  <cp:lastModifiedBy>Makis Terzis</cp:lastModifiedBy>
  <cp:revision>27</cp:revision>
  <cp:lastPrinted>2019-12-06T15:54:00Z</cp:lastPrinted>
  <dcterms:created xsi:type="dcterms:W3CDTF">2020-05-15T11:13:00Z</dcterms:created>
  <dcterms:modified xsi:type="dcterms:W3CDTF">2022-05-09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ADAF9E46DE374B996EF88146C86FC0</vt:lpwstr>
  </property>
</Properties>
</file>